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640" w:type="dxa"/>
        <w:tblInd w:w="-17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444"/>
        <w:gridCol w:w="675"/>
        <w:gridCol w:w="647"/>
        <w:gridCol w:w="1480"/>
        <w:gridCol w:w="950"/>
        <w:gridCol w:w="467"/>
        <w:gridCol w:w="1361"/>
        <w:gridCol w:w="113"/>
        <w:gridCol w:w="1503"/>
      </w:tblGrid>
      <w:tr w:rsidR="004B048A" w:rsidRPr="002A565A" w:rsidTr="005F7CB8">
        <w:trPr>
          <w:trHeight w:val="1094"/>
        </w:trPr>
        <w:tc>
          <w:tcPr>
            <w:tcW w:w="2444" w:type="dxa"/>
            <w:tcBorders>
              <w:bottom w:val="single" w:sz="8" w:space="0" w:color="auto"/>
              <w:right w:val="nil"/>
            </w:tcBorders>
            <w:shd w:val="clear" w:color="auto" w:fill="auto"/>
          </w:tcPr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0854AF" w:rsidRPr="002A565A" w:rsidRDefault="000854AF" w:rsidP="000854AF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0854AF" w:rsidP="000854A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6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</w:tcPr>
          <w:p w:rsidR="009E0D37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2A565A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2A565A" w:rsidRDefault="009E0D37" w:rsidP="009E0D37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2A565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A012F2" w:rsidRPr="00A012F2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FTIR</w:t>
            </w:r>
            <w:r w:rsidR="00A012F2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(</w:t>
            </w:r>
            <w:r w:rsidRPr="00A012F2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 xml:space="preserve">PerkinElmer </w:t>
            </w:r>
            <w:r w:rsidR="00A012F2" w:rsidRPr="00A012F2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Spectrum Two</w:t>
            </w:r>
            <w:r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, USA</w:t>
            </w:r>
            <w:r w:rsidR="00A012F2" w:rsidRPr="002A565A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)</w:t>
            </w:r>
          </w:p>
        </w:tc>
        <w:tc>
          <w:tcPr>
            <w:tcW w:w="1616" w:type="dxa"/>
            <w:gridSpan w:val="2"/>
            <w:tcBorders>
              <w:left w:val="nil"/>
              <w:bottom w:val="single" w:sz="8" w:space="0" w:color="auto"/>
            </w:tcBorders>
            <w:shd w:val="clear" w:color="auto" w:fill="auto"/>
          </w:tcPr>
          <w:p w:rsidR="004B048A" w:rsidRPr="002A565A" w:rsidRDefault="00D31A6A" w:rsidP="0004491E">
            <w:pPr>
              <w:bidi/>
              <w:jc w:val="center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71AB891" wp14:editId="572791FA">
                  <wp:extent cx="579948" cy="682625"/>
                  <wp:effectExtent l="0" t="0" r="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866" cy="7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5F7CB8">
        <w:trPr>
          <w:trHeight w:val="324"/>
        </w:trPr>
        <w:tc>
          <w:tcPr>
            <w:tcW w:w="9640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F271C" w:rsidRPr="002A565A" w:rsidTr="005F7CB8">
        <w:tc>
          <w:tcPr>
            <w:tcW w:w="9640" w:type="dxa"/>
            <w:gridSpan w:val="9"/>
            <w:tcBorders>
              <w:top w:val="single" w:sz="8" w:space="0" w:color="auto"/>
            </w:tcBorders>
            <w:shd w:val="clear" w:color="auto" w:fill="auto"/>
          </w:tcPr>
          <w:p w:rsidR="00C62557" w:rsidRPr="00184E17" w:rsidRDefault="00FE6C13" w:rsidP="0004491E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="006841C8" w:rsidRPr="00184E17">
              <w:rPr>
                <w:rFonts w:asciiTheme="majorBidi" w:hAnsiTheme="majorBidi" w:cs="B Nazanin" w:hint="cs"/>
                <w:rtl/>
              </w:rPr>
              <w:t>خانوادگی:</w:t>
            </w:r>
            <w:r w:rsidR="00C62557" w:rsidRPr="00184E17">
              <w:rPr>
                <w:rFonts w:asciiTheme="majorBidi" w:hAnsiTheme="majorBidi" w:cs="B Nazanin"/>
              </w:rPr>
              <w:t xml:space="preserve">                                                                             </w:t>
            </w:r>
            <w:r w:rsidR="00C62557" w:rsidRPr="00184E17">
              <w:rPr>
                <w:rFonts w:asciiTheme="majorBidi" w:hAnsiTheme="majorBidi" w:cs="B Nazanin" w:hint="cs"/>
                <w:rtl/>
              </w:rPr>
              <w:t>نام شرکت/سازمان/دانشگاه:</w:t>
            </w:r>
          </w:p>
          <w:p w:rsidR="00B27472" w:rsidRPr="002A565A" w:rsidRDefault="00FE6C13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="006841C8" w:rsidRPr="002A565A">
              <w:rPr>
                <w:rFonts w:asciiTheme="majorBidi" w:hAnsiTheme="majorBidi" w:cs="B Nazanin" w:hint="cs"/>
                <w:rtl/>
              </w:rPr>
              <w:t>کننده: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 </w:t>
            </w:r>
            <w:r w:rsidR="006841C8"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B27472" w:rsidRPr="002A565A">
              <w:rPr>
                <w:rFonts w:asciiTheme="majorBidi" w:hAnsiTheme="majorBidi" w:cs="B Nazanin" w:hint="cs"/>
                <w:rtl/>
              </w:rPr>
              <w:t xml:space="preserve">              درون دانشگاهی</w:t>
            </w:r>
            <w:r w:rsidR="00630C1C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0C1C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D20A4A">
              <w:rPr>
                <w:rFonts w:asciiTheme="majorBidi" w:hAnsiTheme="majorBidi" w:cs="B Nazanin" w:hint="cs"/>
                <w:rtl/>
              </w:rPr>
              <w:t xml:space="preserve"> </w:t>
            </w:r>
            <w:r w:rsidR="00B27472"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  <w:p w:rsidR="00D20A4A" w:rsidRPr="002A565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کد ملی:   </w:t>
            </w:r>
            <w:r w:rsidR="003638B9"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                </w:t>
            </w:r>
            <w:r w:rsidRPr="002A565A">
              <w:rPr>
                <w:rFonts w:asciiTheme="majorBidi" w:hAnsiTheme="majorBidi" w:cs="B Nazanin"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>شماره تلفن:</w:t>
            </w:r>
            <w:r w:rsidRPr="002A565A">
              <w:rPr>
                <w:rFonts w:asciiTheme="majorBidi" w:hAnsiTheme="majorBidi" w:cs="B Nazanin"/>
              </w:rPr>
              <w:t xml:space="preserve">           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شماره همراه:   </w:t>
            </w:r>
            <w:r w:rsidRPr="002A565A">
              <w:rPr>
                <w:rFonts w:asciiTheme="majorBidi" w:hAnsiTheme="majorBidi" w:cs="B Nazanin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   </w:t>
            </w:r>
            <w:r w:rsidRPr="002A565A">
              <w:rPr>
                <w:rFonts w:asciiTheme="majorBidi" w:hAnsiTheme="majorBidi" w:cs="B Nazanin"/>
              </w:rPr>
              <w:t xml:space="preserve">                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r>
              <w:rPr>
                <w:rFonts w:asciiTheme="majorBidi" w:hAnsiTheme="majorBidi" w:cs="B Nazanin" w:hint="cs"/>
                <w:rtl/>
              </w:rPr>
              <w:t>ایمی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:                                                                               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:</w:t>
            </w:r>
          </w:p>
          <w:p w:rsidR="00D20A4A" w:rsidRDefault="00D20A4A" w:rsidP="00D20A4A">
            <w:pPr>
              <w:bidi/>
              <w:jc w:val="both"/>
              <w:rPr>
                <w:rFonts w:asciiTheme="majorBidi" w:hAnsiTheme="majorBidi" w:cs="B Nazanin"/>
                <w:rtl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</w:t>
            </w:r>
            <w:r w:rsidR="002E102C">
              <w:rPr>
                <w:rFonts w:asciiTheme="majorBidi" w:hAnsiTheme="majorBidi" w:cs="B Nazanin" w:hint="cs"/>
                <w:rtl/>
              </w:rPr>
              <w:t>د راهنمای متقاضی (مخصوص درخواست</w:t>
            </w:r>
            <w:r w:rsidR="002E102C"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  <w:p w:rsidR="006841C8" w:rsidRPr="002A565A" w:rsidRDefault="00D20A4A" w:rsidP="00666652">
            <w:pPr>
              <w:bidi/>
              <w:jc w:val="both"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:                                                  ایمیل و شماره تماس استاد:</w:t>
            </w:r>
          </w:p>
        </w:tc>
      </w:tr>
      <w:tr w:rsidR="00DE1336" w:rsidRPr="002A565A" w:rsidTr="005F7CB8">
        <w:tc>
          <w:tcPr>
            <w:tcW w:w="9640" w:type="dxa"/>
            <w:gridSpan w:val="9"/>
            <w:shd w:val="clear" w:color="auto" w:fill="auto"/>
          </w:tcPr>
          <w:p w:rsidR="00DE1336" w:rsidRPr="002A565A" w:rsidRDefault="00DE1336" w:rsidP="00992B4D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نمونه  </w:t>
            </w:r>
            <w:r w:rsidR="00307F85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</w:t>
            </w: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                </w:t>
            </w:r>
            <w:r w:rsidRPr="002A565A">
              <w:rPr>
                <w:rFonts w:asciiTheme="majorBidi" w:hAnsiTheme="majorBidi" w:cs="B Nazanin"/>
                <w:b/>
                <w:bCs/>
              </w:rPr>
              <w:t xml:space="preserve"> </w:t>
            </w:r>
          </w:p>
        </w:tc>
      </w:tr>
      <w:tr w:rsidR="00A012F2" w:rsidRPr="002A565A" w:rsidTr="005F7CB8">
        <w:tc>
          <w:tcPr>
            <w:tcW w:w="3766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A012F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فرمول شیمیایی: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012F2" w:rsidRPr="002A565A" w:rsidRDefault="00A012F2" w:rsidP="003E6B9A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تعداد نمونه:</w:t>
            </w:r>
          </w:p>
        </w:tc>
        <w:tc>
          <w:tcPr>
            <w:tcW w:w="3444" w:type="dxa"/>
            <w:gridSpan w:val="4"/>
            <w:shd w:val="clear" w:color="auto" w:fill="auto"/>
          </w:tcPr>
          <w:p w:rsidR="00A012F2" w:rsidRPr="002A565A" w:rsidRDefault="00A012F2" w:rsidP="0004491E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نمونه :</w:t>
            </w:r>
          </w:p>
        </w:tc>
      </w:tr>
      <w:tr w:rsidR="002E102C" w:rsidRPr="002A565A" w:rsidTr="005F7CB8">
        <w:tc>
          <w:tcPr>
            <w:tcW w:w="9640" w:type="dxa"/>
            <w:gridSpan w:val="9"/>
            <w:shd w:val="clear" w:color="auto" w:fill="auto"/>
          </w:tcPr>
          <w:p w:rsidR="002E102C" w:rsidRPr="002A565A" w:rsidRDefault="002E102C" w:rsidP="002E102C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 نوع نمونه:      پودری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94685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لایه نازک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5346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</w:t>
            </w:r>
            <w:r>
              <w:rPr>
                <w:rFonts w:asciiTheme="majorBidi" w:hAnsiTheme="majorBidi" w:cs="B Nazanin" w:hint="cs"/>
                <w:rtl/>
              </w:rPr>
              <w:t>مایع یا ژلی شکل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197354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Pr="002A565A">
              <w:rPr>
                <w:rFonts w:asciiTheme="majorBidi" w:hAnsiTheme="majorBidi" w:cs="B Nazanin" w:hint="cs"/>
                <w:rtl/>
              </w:rPr>
              <w:t xml:space="preserve">                             سایر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46593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</w:tr>
      <w:tr w:rsidR="00A012F2" w:rsidRPr="002A565A" w:rsidTr="005F7CB8">
        <w:trPr>
          <w:trHeight w:val="325"/>
        </w:trPr>
        <w:tc>
          <w:tcPr>
            <w:tcW w:w="9640" w:type="dxa"/>
            <w:gridSpan w:val="9"/>
          </w:tcPr>
          <w:p w:rsidR="00AF6E61" w:rsidRPr="007728D3" w:rsidRDefault="00AF6E61" w:rsidP="00A012F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7728D3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وضیحات</w:t>
            </w:r>
          </w:p>
          <w:p w:rsidR="00AF6E61" w:rsidRDefault="00A012F2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inorBidi" w:hAnsiTheme="min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متقاضی متعهد 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 w:rsidRPr="005B2414">
              <w:rPr>
                <w:rFonts w:asciiTheme="minorBidi" w:hAnsiTheme="minorBidi" w:cs="B Nazanin" w:hint="cs"/>
                <w:rtl/>
                <w:lang w:bidi="fa-IR"/>
              </w:rPr>
              <w:t xml:space="preserve">گردد که </w:t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>نمونه رادیو اکتیو و انفجاری نمی</w:t>
            </w:r>
            <w:r w:rsidR="00AF6E61">
              <w:rPr>
                <w:rFonts w:asciiTheme="minorBidi" w:hAnsiTheme="minorBidi" w:cs="B Nazanin"/>
                <w:rtl/>
                <w:lang w:bidi="fa-IR"/>
              </w:rPr>
              <w:softHyphen/>
            </w:r>
            <w:r w:rsidR="00AF6E61">
              <w:rPr>
                <w:rFonts w:asciiTheme="minorBidi" w:hAnsiTheme="minorBidi" w:cs="B Nazanin" w:hint="cs"/>
                <w:rtl/>
                <w:lang w:bidi="fa-IR"/>
              </w:rPr>
              <w:t xml:space="preserve">باشد. </w:t>
            </w:r>
          </w:p>
          <w:p w:rsidR="00AF6E61" w:rsidRPr="0007596F" w:rsidRDefault="00AF6E61" w:rsidP="001A7133">
            <w:pPr>
              <w:pStyle w:val="ListParagraph"/>
              <w:tabs>
                <w:tab w:val="left" w:pos="0"/>
                <w:tab w:val="right" w:pos="156"/>
              </w:tabs>
              <w:bidi/>
              <w:spacing w:after="200"/>
              <w:ind w:left="24"/>
              <w:rPr>
                <w:rFonts w:asciiTheme="majorBidi" w:hAnsiTheme="majorBidi" w:cs="B Nazanin"/>
                <w:lang w:val="fil-PH" w:bidi="fa-IR"/>
              </w:rPr>
            </w:pP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حداقل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="001A7133">
              <w:rPr>
                <w:rFonts w:asciiTheme="minorBidi" w:hAnsiTheme="minorBidi" w:cs="B Nazanin" w:hint="cs"/>
                <w:rtl/>
                <w:lang w:bidi="fa-IR"/>
              </w:rPr>
              <w:t>05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/0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گرم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جهت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آنالیز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استفاده</w:t>
            </w:r>
            <w:r w:rsidRPr="0007596F">
              <w:rPr>
                <w:rFonts w:asciiTheme="minorBidi" w:hAnsiTheme="minorBidi" w:cs="B Nazanin"/>
                <w:rtl/>
                <w:lang w:bidi="fa-IR"/>
              </w:rPr>
              <w:t xml:space="preserve"> </w:t>
            </w:r>
            <w:r w:rsidRPr="0007596F">
              <w:rPr>
                <w:rFonts w:asciiTheme="minorBidi" w:hAnsiTheme="minorBidi" w:cs="B Nazanin" w:hint="cs"/>
                <w:rtl/>
                <w:lang w:bidi="fa-IR"/>
              </w:rPr>
              <w:t>می‌شود</w:t>
            </w:r>
            <w:r>
              <w:rPr>
                <w:rFonts w:asciiTheme="minorBidi" w:hAnsiTheme="minorBidi" w:cs="B Nazanin"/>
                <w:rtl/>
                <w:lang w:bidi="fa-IR"/>
              </w:rPr>
              <w:t>.</w:t>
            </w:r>
            <w:r>
              <w:rPr>
                <w:rFonts w:asciiTheme="minorBidi" w:hAnsiTheme="minorBidi" w:cs="B Nazanin" w:hint="cs"/>
                <w:rtl/>
                <w:lang w:bidi="fa-IR"/>
              </w:rPr>
              <w:t xml:space="preserve"> </w:t>
            </w:r>
          </w:p>
          <w:p w:rsidR="00A012F2" w:rsidRPr="002A565A" w:rsidRDefault="00AF6E61" w:rsidP="00AF6E61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مون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رائ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د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حداکث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یک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هفت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پس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ز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تاریخ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اعلام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تیج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در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آزمایشگاه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نگهداری</w:t>
            </w:r>
            <w:r w:rsidRPr="00C35FB6">
              <w:rPr>
                <w:rFonts w:asciiTheme="majorBidi" w:hAnsiTheme="majorBidi" w:cs="B Nazanin"/>
                <w:rtl/>
                <w:lang w:val="fil-PH" w:bidi="fa-IR"/>
              </w:rPr>
              <w:t xml:space="preserve"> </w:t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می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</w:r>
            <w:r w:rsidRPr="00C35FB6">
              <w:rPr>
                <w:rFonts w:asciiTheme="majorBidi" w:hAnsiTheme="majorBidi" w:cs="B Nazanin" w:hint="cs"/>
                <w:rtl/>
                <w:lang w:val="fil-PH" w:bidi="fa-IR"/>
              </w:rPr>
              <w:t>شود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.</w:t>
            </w:r>
            <w:r w:rsidR="007728D3">
              <w:rPr>
                <w:rFonts w:asciiTheme="majorBidi" w:hAnsiTheme="majorBidi" w:cs="B Nazanin" w:hint="cs"/>
                <w:rtl/>
                <w:lang w:val="fil-PH" w:bidi="fa-IR"/>
              </w:rPr>
              <w:t xml:space="preserve"> </w:t>
            </w:r>
          </w:p>
        </w:tc>
      </w:tr>
      <w:tr w:rsidR="000854AF" w:rsidRPr="00A22B7F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9640" w:type="dxa"/>
            <w:gridSpan w:val="9"/>
            <w:shd w:val="clear" w:color="auto" w:fill="auto"/>
          </w:tcPr>
          <w:p w:rsidR="000854AF" w:rsidRPr="00A22B7F" w:rsidRDefault="000854AF" w:rsidP="009415E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0854AF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4"/>
        </w:trPr>
        <w:tc>
          <w:tcPr>
            <w:tcW w:w="3119" w:type="dxa"/>
            <w:gridSpan w:val="2"/>
            <w:shd w:val="clear" w:color="auto" w:fill="auto"/>
          </w:tcPr>
          <w:p w:rsidR="000854AF" w:rsidRPr="00900D48" w:rsidRDefault="000854AF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طرح شهید احمدی روشن)</w:t>
            </w:r>
          </w:p>
        </w:tc>
        <w:tc>
          <w:tcPr>
            <w:tcW w:w="2127" w:type="dxa"/>
            <w:gridSpan w:val="2"/>
            <w:shd w:val="clear" w:color="auto" w:fill="auto"/>
          </w:tcPr>
          <w:p w:rsidR="000854AF" w:rsidRPr="00900D48" w:rsidRDefault="000854AF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417" w:type="dxa"/>
            <w:gridSpan w:val="2"/>
            <w:shd w:val="clear" w:color="auto" w:fill="auto"/>
          </w:tcPr>
          <w:p w:rsidR="000854AF" w:rsidRPr="00900D48" w:rsidRDefault="000854AF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2"/>
            <w:shd w:val="clear" w:color="auto" w:fill="auto"/>
          </w:tcPr>
          <w:p w:rsidR="000854AF" w:rsidRPr="00900D48" w:rsidRDefault="000854AF" w:rsidP="009415ED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503" w:type="dxa"/>
            <w:shd w:val="clear" w:color="auto" w:fill="auto"/>
          </w:tcPr>
          <w:p w:rsidR="000854AF" w:rsidRDefault="000854AF" w:rsidP="009415ED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0854AF" w:rsidRPr="002A565A" w:rsidTr="005F7CB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40" w:type="dxa"/>
            <w:gridSpan w:val="9"/>
          </w:tcPr>
          <w:p w:rsidR="000854AF" w:rsidRDefault="000854AF" w:rsidP="009415E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0854AF" w:rsidRPr="003B7C8B" w:rsidRDefault="000854AF" w:rsidP="000854AF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0854AF" w:rsidRPr="003B7C8B" w:rsidRDefault="000854AF" w:rsidP="000854AF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0854AF" w:rsidRPr="00DB130A" w:rsidRDefault="000854AF" w:rsidP="000854AF">
            <w:pPr>
              <w:pStyle w:val="ListParagraph"/>
              <w:numPr>
                <w:ilvl w:val="0"/>
                <w:numId w:val="3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0854AF" w:rsidRPr="00CD37BF" w:rsidRDefault="000854AF" w:rsidP="009415ED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992B4D" w:rsidRDefault="00992B4D" w:rsidP="00992B4D">
      <w:pPr>
        <w:bidi/>
        <w:spacing w:after="0" w:line="240" w:lineRule="auto"/>
        <w:rPr>
          <w:rFonts w:cs="B Nazanin"/>
          <w:rtl/>
          <w:lang w:bidi="fa-IR"/>
        </w:rPr>
      </w:pPr>
    </w:p>
    <w:p w:rsidR="002A7935" w:rsidRDefault="002A7935" w:rsidP="002A7935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2"/>
        <w:tblW w:w="9640" w:type="dxa"/>
        <w:tblInd w:w="-147" w:type="dxa"/>
        <w:tblLook w:val="04A0" w:firstRow="1" w:lastRow="0" w:firstColumn="1" w:lastColumn="0" w:noHBand="0" w:noVBand="1"/>
      </w:tblPr>
      <w:tblGrid>
        <w:gridCol w:w="1897"/>
        <w:gridCol w:w="1908"/>
        <w:gridCol w:w="2206"/>
        <w:gridCol w:w="1825"/>
        <w:gridCol w:w="1804"/>
      </w:tblGrid>
      <w:tr w:rsidR="000854AF" w:rsidRPr="002A565A" w:rsidTr="005F7CB8">
        <w:tc>
          <w:tcPr>
            <w:tcW w:w="1897" w:type="dxa"/>
            <w:vMerge w:val="restart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0854AF" w:rsidRPr="009B7E0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CE0C63" w:rsidRDefault="000854AF" w:rsidP="009415ED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0854AF" w:rsidRPr="002A565A" w:rsidTr="005F7CB8"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0854AF" w:rsidRPr="002A565A" w:rsidTr="005F7CB8">
        <w:trPr>
          <w:trHeight w:val="253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0854AF" w:rsidRPr="002A565A" w:rsidTr="005F7CB8">
        <w:trPr>
          <w:trHeight w:val="127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</w:t>
            </w:r>
            <w:bookmarkStart w:id="0" w:name="_GoBack"/>
            <w:bookmarkEnd w:id="0"/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 ها (ریال)</w:t>
            </w:r>
          </w:p>
        </w:tc>
      </w:tr>
      <w:tr w:rsidR="000854AF" w:rsidRPr="002A565A" w:rsidTr="005F7CB8">
        <w:trPr>
          <w:trHeight w:val="126"/>
        </w:trPr>
        <w:tc>
          <w:tcPr>
            <w:tcW w:w="1897" w:type="dxa"/>
            <w:vMerge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0854AF" w:rsidRPr="002A565A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04" w:type="dxa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0854AF" w:rsidRPr="002A565A" w:rsidTr="005F7CB8">
        <w:trPr>
          <w:trHeight w:val="899"/>
        </w:trPr>
        <w:tc>
          <w:tcPr>
            <w:tcW w:w="9640" w:type="dxa"/>
            <w:gridSpan w:val="5"/>
            <w:shd w:val="clear" w:color="auto" w:fill="auto"/>
          </w:tcPr>
          <w:p w:rsidR="000854AF" w:rsidRDefault="000854AF" w:rsidP="009415ED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0854AF" w:rsidRPr="00894D9B" w:rsidRDefault="000854AF" w:rsidP="009415ED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  <w:p w:rsidR="000854AF" w:rsidRPr="002A565A" w:rsidRDefault="000854AF" w:rsidP="009415ED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C25A2E" w:rsidTr="009C2E00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Pr="0084177E" w:rsidRDefault="00C25A2E" w:rsidP="009C2E00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C25A2E" w:rsidRDefault="00C25A2E" w:rsidP="009C2E00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C25A2E" w:rsidRPr="0084177E" w:rsidRDefault="00C25A2E" w:rsidP="009C2E00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C25A2E" w:rsidRDefault="00C25A2E" w:rsidP="009C2E0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D08EF" w:rsidRPr="002A565A" w:rsidRDefault="00FD08EF" w:rsidP="00BB15C8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D08EF" w:rsidRPr="002A565A" w:rsidSect="004731D3">
      <w:pgSz w:w="12240" w:h="15840"/>
      <w:pgMar w:top="1276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723B" w:rsidRDefault="0026723B" w:rsidP="0095312D">
      <w:pPr>
        <w:spacing w:after="0" w:line="240" w:lineRule="auto"/>
      </w:pPr>
      <w:r>
        <w:separator/>
      </w:r>
    </w:p>
  </w:endnote>
  <w:endnote w:type="continuationSeparator" w:id="0">
    <w:p w:rsidR="0026723B" w:rsidRDefault="0026723B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723B" w:rsidRDefault="0026723B" w:rsidP="0095312D">
      <w:pPr>
        <w:spacing w:after="0" w:line="240" w:lineRule="auto"/>
      </w:pPr>
      <w:r>
        <w:separator/>
      </w:r>
    </w:p>
  </w:footnote>
  <w:footnote w:type="continuationSeparator" w:id="0">
    <w:p w:rsidR="0026723B" w:rsidRDefault="0026723B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724EF"/>
    <w:multiLevelType w:val="hybridMultilevel"/>
    <w:tmpl w:val="61BE2E2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AUAvGtXNSwAAAA="/>
  </w:docVars>
  <w:rsids>
    <w:rsidRoot w:val="004B048A"/>
    <w:rsid w:val="0002499D"/>
    <w:rsid w:val="00041F75"/>
    <w:rsid w:val="0004491E"/>
    <w:rsid w:val="00082629"/>
    <w:rsid w:val="000854AF"/>
    <w:rsid w:val="000874C7"/>
    <w:rsid w:val="000A41B6"/>
    <w:rsid w:val="000B1E80"/>
    <w:rsid w:val="000D7E28"/>
    <w:rsid w:val="000F2A0A"/>
    <w:rsid w:val="00165BB4"/>
    <w:rsid w:val="00174C0F"/>
    <w:rsid w:val="001837D7"/>
    <w:rsid w:val="00184E17"/>
    <w:rsid w:val="001A7133"/>
    <w:rsid w:val="001B5241"/>
    <w:rsid w:val="001C715B"/>
    <w:rsid w:val="001C7E84"/>
    <w:rsid w:val="001D471B"/>
    <w:rsid w:val="001E6632"/>
    <w:rsid w:val="001E68D2"/>
    <w:rsid w:val="00203955"/>
    <w:rsid w:val="002146C4"/>
    <w:rsid w:val="0021529E"/>
    <w:rsid w:val="0026723B"/>
    <w:rsid w:val="002A565A"/>
    <w:rsid w:val="002A7935"/>
    <w:rsid w:val="002C360F"/>
    <w:rsid w:val="002E102C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466C7"/>
    <w:rsid w:val="00447CD5"/>
    <w:rsid w:val="004568D6"/>
    <w:rsid w:val="00472C95"/>
    <w:rsid w:val="004731D3"/>
    <w:rsid w:val="004802D0"/>
    <w:rsid w:val="00481BD0"/>
    <w:rsid w:val="00482DBE"/>
    <w:rsid w:val="004A6A00"/>
    <w:rsid w:val="004B048A"/>
    <w:rsid w:val="004C6E7F"/>
    <w:rsid w:val="004D14B5"/>
    <w:rsid w:val="004D15D0"/>
    <w:rsid w:val="004D49FF"/>
    <w:rsid w:val="00515A56"/>
    <w:rsid w:val="00550483"/>
    <w:rsid w:val="005605C6"/>
    <w:rsid w:val="00590BA7"/>
    <w:rsid w:val="005C64A4"/>
    <w:rsid w:val="005E1E78"/>
    <w:rsid w:val="005F7CB8"/>
    <w:rsid w:val="0060775D"/>
    <w:rsid w:val="006113AA"/>
    <w:rsid w:val="006122F0"/>
    <w:rsid w:val="00630C1C"/>
    <w:rsid w:val="0063105E"/>
    <w:rsid w:val="00641A02"/>
    <w:rsid w:val="00665D7E"/>
    <w:rsid w:val="00666652"/>
    <w:rsid w:val="006714FA"/>
    <w:rsid w:val="00673E0E"/>
    <w:rsid w:val="0068198F"/>
    <w:rsid w:val="006841C8"/>
    <w:rsid w:val="00686A5B"/>
    <w:rsid w:val="00695579"/>
    <w:rsid w:val="006D1145"/>
    <w:rsid w:val="00713D60"/>
    <w:rsid w:val="007728D3"/>
    <w:rsid w:val="00774CFC"/>
    <w:rsid w:val="0078415B"/>
    <w:rsid w:val="007D0742"/>
    <w:rsid w:val="007E06D3"/>
    <w:rsid w:val="007F2B73"/>
    <w:rsid w:val="0080649C"/>
    <w:rsid w:val="008105C3"/>
    <w:rsid w:val="008148DD"/>
    <w:rsid w:val="00816C1E"/>
    <w:rsid w:val="0083516D"/>
    <w:rsid w:val="0084307A"/>
    <w:rsid w:val="00847BBD"/>
    <w:rsid w:val="00864140"/>
    <w:rsid w:val="00876CBF"/>
    <w:rsid w:val="00894D9B"/>
    <w:rsid w:val="008A285A"/>
    <w:rsid w:val="008D32DD"/>
    <w:rsid w:val="00914BBA"/>
    <w:rsid w:val="00916BD2"/>
    <w:rsid w:val="00950C78"/>
    <w:rsid w:val="009518A2"/>
    <w:rsid w:val="0095312D"/>
    <w:rsid w:val="00965EA7"/>
    <w:rsid w:val="00983FA7"/>
    <w:rsid w:val="00992B4D"/>
    <w:rsid w:val="009C5C04"/>
    <w:rsid w:val="009E0D37"/>
    <w:rsid w:val="00A012F2"/>
    <w:rsid w:val="00A12AB6"/>
    <w:rsid w:val="00A322B1"/>
    <w:rsid w:val="00A37DC3"/>
    <w:rsid w:val="00A95A0B"/>
    <w:rsid w:val="00AA6998"/>
    <w:rsid w:val="00AC3A62"/>
    <w:rsid w:val="00AF3567"/>
    <w:rsid w:val="00AF6E61"/>
    <w:rsid w:val="00B04021"/>
    <w:rsid w:val="00B27472"/>
    <w:rsid w:val="00B60DE5"/>
    <w:rsid w:val="00B74DF7"/>
    <w:rsid w:val="00BB0037"/>
    <w:rsid w:val="00BB15C8"/>
    <w:rsid w:val="00C127BE"/>
    <w:rsid w:val="00C25A2E"/>
    <w:rsid w:val="00C37707"/>
    <w:rsid w:val="00C404C3"/>
    <w:rsid w:val="00C62557"/>
    <w:rsid w:val="00CB2632"/>
    <w:rsid w:val="00CE0C63"/>
    <w:rsid w:val="00D15963"/>
    <w:rsid w:val="00D20A4A"/>
    <w:rsid w:val="00D3198B"/>
    <w:rsid w:val="00D31A6A"/>
    <w:rsid w:val="00D33F52"/>
    <w:rsid w:val="00D5296A"/>
    <w:rsid w:val="00D635EE"/>
    <w:rsid w:val="00DA104F"/>
    <w:rsid w:val="00DE1336"/>
    <w:rsid w:val="00DF1CEB"/>
    <w:rsid w:val="00DF271C"/>
    <w:rsid w:val="00E56958"/>
    <w:rsid w:val="00E64B86"/>
    <w:rsid w:val="00E87712"/>
    <w:rsid w:val="00ED6646"/>
    <w:rsid w:val="00F153B7"/>
    <w:rsid w:val="00F32A7D"/>
    <w:rsid w:val="00F411DB"/>
    <w:rsid w:val="00FA15B1"/>
    <w:rsid w:val="00FD08EF"/>
    <w:rsid w:val="00FE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FB697"/>
  <w15:docId w15:val="{2C4C8CED-6A10-4303-BBAD-C88419A5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C2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854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E4442-9801-4AF1-9E8F-CA122DAAE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Dr.fayaz</cp:lastModifiedBy>
  <cp:revision>3</cp:revision>
  <dcterms:created xsi:type="dcterms:W3CDTF">2021-05-30T04:52:00Z</dcterms:created>
  <dcterms:modified xsi:type="dcterms:W3CDTF">2021-05-30T04:52:00Z</dcterms:modified>
</cp:coreProperties>
</file>